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0347ba-f137-4844-b2ab-ca824b940523"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0347ba-f137-4844-b2ab-ca824b940523"/>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00:20:22Z</dcterms:created>
  <dcterms:modified xsi:type="dcterms:W3CDTF">2023-10-12T21:20:2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